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2-unclassifiable-segments"/>
      <w:r>
        <w:t xml:space="preserve">Supplement 2: Unclassifiable segments</w:t>
      </w:r>
      <w:bookmarkEnd w:id="30"/>
    </w:p>
    <w:p>
      <w:pPr>
        <w:pStyle w:val="FirstParagraph"/>
      </w:pPr>
      <w:r>
        <w:t xml:space="preserve">Some stream segments were not classified following application of the landscape model to the statewide hydrography dataset. Unclassifiable segments occurred if StreamCat data</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were unavailable to predict bioassessment expectations using the landscape model or if a segment was excluded from the NHD-plus dataset</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pproximately 15% of the segments in the San Gabriel River watershed were unclassifiable and a method for assigning a classification to these segments was desired by the stakeholder group.</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e) land use. The three groups were identified using kmeans clustering of percentage land use estimates that were available across segment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 S</w:t>
      </w:r>
      <w:r>
        <w:t xml:space="preserve">1</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references"/>
      <w:r>
        <w:t xml:space="preserve">References</w:t>
      </w:r>
      <w:bookmarkEnd w:id="31"/>
    </w:p>
    <w:bookmarkStart w:id="36" w:name="refs"/>
    <w:bookmarkStart w:id="3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32">
        <w:r>
          <w:rPr>
            <w:rStyle w:val="Hyperlink"/>
          </w:rPr>
          <w:t xml:space="preserve">https://doi.org/10.1111/1752-1688.12372</w:t>
        </w:r>
      </w:hyperlink>
      <w:r>
        <w:t xml:space="preserve">.</w:t>
      </w:r>
    </w:p>
    <w:bookmarkEnd w:id="33"/>
    <w:bookmarkStart w:id="34"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34"/>
    <w:bookmarkStart w:id="35" w:name="ref-McKay12"/>
    <w:p>
      <w:pPr>
        <w:pStyle w:val="Bibliography"/>
      </w:pPr>
      <w:r>
        <w:t xml:space="preserve">McKay, L., T. Bondelid, T. Dewald, J. Johnston, R. Moore, and A. Reah. 2012. “NHDPlus Version 2: User Guide.”</w:t>
      </w:r>
    </w:p>
    <w:bookmarkEnd w:id="35"/>
    <w:bookmarkEnd w:id="3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2"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2T18:13:46Z</dcterms:created>
  <dcterms:modified xsi:type="dcterms:W3CDTF">2018-07-12T18:13:46Z</dcterms:modified>
</cp:coreProperties>
</file>